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0A97F6A9" w:rsidR="001A14B7" w:rsidRPr="001B0F78" w:rsidRDefault="001A14B7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PLYN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B0F78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9F703CF" w14:textId="2D133C7A" w:rsidR="00952B0D" w:rsidRPr="005F581A" w:rsidRDefault="00523853" w:rsidP="005F581A">
      <w:pPr>
        <w:pStyle w:val="Zkladntext1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5F58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Ú</w:t>
      </w:r>
      <w:r w:rsidR="007E10B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ad verejného zdravotníctva SR</w:t>
      </w:r>
      <w:r w:rsidR="00952B0D"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58A4258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1B0F78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346E356E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5F581A" w:rsidRPr="005F58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</w:t>
      </w:r>
      <w:r w:rsidR="005F58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 </w:t>
      </w:r>
      <w:r w:rsidR="005F581A" w:rsidRPr="005F58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Lučenci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9D79E0A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B0F78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14321A1" w14:textId="3575EAE9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  <w:r w:rsidR="005F581A" w:rsidRPr="005F58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Dunajskej Strede</w:t>
      </w:r>
    </w:p>
    <w:p w14:paraId="5ECAA7B0" w14:textId="4BE13A12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F20D3A7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05689BF1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7920DD4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77777777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6B00446C" w14:textId="32653A6B" w:rsidR="00952B0D" w:rsidRPr="001B0F78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  <w:r w:rsidR="005F581A" w:rsidRPr="005F581A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Regionálny úrad verejného zdravotníctva so sídlom v</w:t>
      </w:r>
      <w:r w:rsidR="005F581A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 </w:t>
      </w:r>
      <w:r w:rsidR="005F581A" w:rsidRPr="005F581A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Nitre</w:t>
      </w:r>
    </w:p>
    <w:p w14:paraId="711B7E19" w14:textId="7DD04A47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28C47FD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34D76BB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4D8ED47C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CB8224" w14:textId="34718EFD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5: </w:t>
      </w:r>
      <w:r w:rsidR="005F581A" w:rsidRPr="005F58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Nových Zámkoch</w:t>
      </w:r>
    </w:p>
    <w:p w14:paraId="244C673C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54849035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5A49BD37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2625A2A7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59ECCBE8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614189" w14:textId="03875DF3" w:rsidR="00952B0D" w:rsidRPr="005F581A" w:rsidRDefault="00952B0D" w:rsidP="007E10B0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sz w:val="22"/>
          <w:szCs w:val="22"/>
        </w:rPr>
        <w:br w:type="page"/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6: </w:t>
      </w:r>
      <w:r w:rsidR="005F581A" w:rsidRPr="005F58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 Rimavskej Sobote</w:t>
      </w:r>
    </w:p>
    <w:p w14:paraId="6C1C0367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69E6FA6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FA0A920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2E690002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736A1E45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49183ADF" w14:textId="77777777" w:rsidR="00952B0D" w:rsidRPr="001B0F78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581A6294" w14:textId="7B2BE52D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="005F581A" w:rsidRPr="005F581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Veľkom Krtíši</w:t>
      </w:r>
    </w:p>
    <w:p w14:paraId="0744A129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9496F2C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1AFA77E4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550D3C3B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77777777" w:rsidR="00952B0D" w:rsidRPr="001B0F78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0167B6E" w14:textId="0222D0FD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8: </w:t>
      </w:r>
      <w:r w:rsidR="00D7685A" w:rsidRPr="00D7685A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Regionálny úrad verejného zdravotníctva so sídlom v Banskej Bystrici</w:t>
      </w:r>
    </w:p>
    <w:p w14:paraId="7989D43E" w14:textId="77777777" w:rsidR="00952B0D" w:rsidRPr="001B0F78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1BEE30C8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C417B72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BB22F4E" w:rsidR="00952B0D" w:rsidRPr="001B0F78" w:rsidRDefault="001B0F78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sz w:val="22"/>
                <w:szCs w:val="22"/>
              </w:rPr>
              <w:t>Cena za 1 MWh plynu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B0F78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51AE6ED7" w14:textId="0CB81869" w:rsidR="00192A2B" w:rsidRPr="001B0F78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  <w:bookmarkStart w:id="0" w:name="_GoBack"/>
      <w:bookmarkEnd w:id="0"/>
    </w:p>
    <w:p w14:paraId="23B3397D" w14:textId="77777777" w:rsidR="00192A2B" w:rsidRPr="001B0F78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5486FE" w14:textId="77777777" w:rsidR="0087020A" w:rsidRDefault="0087020A" w:rsidP="007F0D4C">
      <w:r>
        <w:separator/>
      </w:r>
    </w:p>
  </w:endnote>
  <w:endnote w:type="continuationSeparator" w:id="0">
    <w:p w14:paraId="7E6CC6AC" w14:textId="77777777" w:rsidR="0087020A" w:rsidRDefault="0087020A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BE71E2" w14:textId="77777777" w:rsidR="0087020A" w:rsidRDefault="0087020A" w:rsidP="007F0D4C">
      <w:r>
        <w:separator/>
      </w:r>
    </w:p>
  </w:footnote>
  <w:footnote w:type="continuationSeparator" w:id="0">
    <w:p w14:paraId="13B9B287" w14:textId="77777777" w:rsidR="0087020A" w:rsidRDefault="0087020A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16E8265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1A77"/>
    <w:rsid w:val="00133D13"/>
    <w:rsid w:val="001343C1"/>
    <w:rsid w:val="0016419D"/>
    <w:rsid w:val="00177CD9"/>
    <w:rsid w:val="00190633"/>
    <w:rsid w:val="00192A2B"/>
    <w:rsid w:val="00195E8D"/>
    <w:rsid w:val="001A14B7"/>
    <w:rsid w:val="001A55DF"/>
    <w:rsid w:val="001A7F03"/>
    <w:rsid w:val="001B0F78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581A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10B0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020A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13AD2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7685A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7C0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714B213F-D775-4928-9710-D482EB54A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16:00Z</dcterms:created>
  <dcterms:modified xsi:type="dcterms:W3CDTF">2022-12-14T10:15:00Z</dcterms:modified>
</cp:coreProperties>
</file>